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énd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ogotá, Colom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telecomengineer.co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endez-tele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eight years of experience in designing, implementing, and managing communication systems across Colombia Bogotá. Proficient in leveraging cutting-edge technologies to enhance network efficiency and reliability. Committed to delivering innovative solutions that align with the dynamic demands of the Colombian telecommunications sector. A strong advocate for professional growth and community development through technological advanc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Telecommunications Engineering</w:t>
      </w:r>
      <w:r>
        <w:br/>
      </w:r>
      <w:r>
        <w:t xml:space="preserve">Universidad Nacional de Colombia, Bogotá</w:t>
      </w:r>
      <w:r>
        <w:br/>
      </w:r>
      <w:r>
        <w:t xml:space="preserve">Graduated: 2015</w:t>
      </w:r>
      <w:r>
        <w:br/>
      </w:r>
      <w:r>
        <w:t xml:space="preserve">Relevant coursework: Wireless Communication Systems, Network Design, RF Enginee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Telecommunications and Information Systems</w:t>
      </w:r>
      <w:r>
        <w:br/>
      </w:r>
      <w:r>
        <w:t xml:space="preserve">Universidad de los Andes, Bogotá</w:t>
      </w:r>
      <w:r>
        <w:br/>
      </w:r>
      <w:r>
        <w:t xml:space="preserve">Graduated: 2018</w:t>
      </w:r>
      <w:r>
        <w:br/>
      </w:r>
      <w:r>
        <w:t xml:space="preserve">Research focus: 5G infrastructure deployment in urban environment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Telecom Solutions Colombia</w:t>
      </w:r>
      <w:r>
        <w:t xml:space="preserve">, Bogotá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4G/5G network expansion projects in Bogotá, optimizing coverage for over 2 million us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Colombia’s telecommunications regulations, including ANI (National Information and Communication Technologies Agency) standards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upgrade fiber-optic infrastructure in central Bogotá, improving data transmission speeds by 40%.</w:t>
      </w:r>
    </w:p>
    <w:p>
      <w:pPr>
        <w:numPr>
          <w:ilvl w:val="0"/>
          <w:numId w:val="1002"/>
        </w:numPr>
        <w:pStyle w:val="Compact"/>
      </w:pPr>
      <w:r>
        <w:t xml:space="preserve">Developed cost-effective solutions for rural connectivity initiatives, extending services to underserved areas in the Bogotá metropolitan region.</w:t>
      </w:r>
    </w:p>
    <w:bookmarkEnd w:id="23"/>
    <w:bookmarkStart w:id="24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Comunicaciones S.A.</w:t>
      </w:r>
      <w:r>
        <w:t xml:space="preserve">, Bogotá</w:t>
      </w:r>
      <w:r>
        <w:br/>
      </w:r>
      <w: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deployed Wi-Fi hotspots across public transportation hubs in Bogotá, enhancing urban connectivity for commuters.</w:t>
      </w:r>
    </w:p>
    <w:p>
      <w:pPr>
        <w:numPr>
          <w:ilvl w:val="0"/>
          <w:numId w:val="1003"/>
        </w:numPr>
        <w:pStyle w:val="Compact"/>
      </w:pPr>
      <w:r>
        <w:t xml:space="preserve">Conducted RF (Radio Frequency) planning and site surveys to minimize signal interference in high-density areas of Bogotá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network troubleshooting, reducing downtime by 25% during critical periods.</w:t>
      </w:r>
    </w:p>
    <w:p>
      <w:pPr>
        <w:numPr>
          <w:ilvl w:val="0"/>
          <w:numId w:val="1003"/>
        </w:numPr>
        <w:pStyle w:val="Compact"/>
      </w:pPr>
      <w:r>
        <w:t xml:space="preserve">Participated in the migration of legacy systems to modern IP-based architectures, aligning with Colombia’s national broadband strateg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olombia Telecom</w:t>
      </w:r>
      <w:r>
        <w:t xml:space="preserve">, Bogotá</w:t>
      </w:r>
      <w:r>
        <w:br/>
      </w:r>
      <w:r>
        <w:t xml:space="preserve">June 2014 – August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network monitoring and maintenance under the supervision of senior engineer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Expertise in designing 4G/5G, fiber-optic, and Wi-Fi networks tailored for urban environments like Bogotá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Proficient in Cisco Packet Tracer, Nokia NetAct, and MATLAB for simulation and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Colombian telecommunications laws and international standards (e.g., ITU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Python and SQL to optimize network performance metr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ertified Network Associate (CCNA), Huawei HCIA-5G, and ISO 27001 Information Security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Systems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5G Network Planning and Optimization</w:t>
      </w:r>
      <w:r>
        <w:t xml:space="preserve"> </w:t>
      </w:r>
      <w:r>
        <w:t xml:space="preserve">– Ericsson Academy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ommunication and Networking Fundamentals</w:t>
      </w:r>
      <w:r>
        <w:t xml:space="preserve"> </w:t>
      </w:r>
      <w:r>
        <w:t xml:space="preserve">– Universidad de los Andes, 2016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 (Basic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ituto de Ingenieros de Colombia (IIC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2018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ly participates in tech workshops for students in Bogotá, promoting STEM education and innovation.</w:t>
      </w:r>
    </w:p>
    <w:p>
      <w:pPr>
        <w:pStyle w:val="BodyText"/>
      </w:pPr>
      <w:r>
        <w:rPr>
          <w:bCs/>
          <w:b/>
        </w:rPr>
        <w:t xml:space="preserve">Project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gotá Smart City Initiative</w:t>
      </w:r>
      <w:r>
        <w:t xml:space="preserve">: Contributed to the deployment of IoT-based traffic monitoring syste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ural Connectivity Program</w:t>
      </w:r>
      <w:r>
        <w:t xml:space="preserve">: Partnered with local NGOs to provide internet access to 50+ communities in Colombia’s mountainous regions.</w:t>
      </w:r>
    </w:p>
    <w:bookmarkEnd w:id="31"/>
    <w:p>
      <w:pPr>
        <w:pStyle w:val="FirstParagraph"/>
      </w:pPr>
      <w:r>
        <w:rPr>
          <w:iCs/>
          <w:i/>
        </w:rPr>
        <w:t xml:space="preserve">Curriculum Vitae for Telecommunication Engineer in Colombia Bogotá. Last updated: April 2023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5-11-29T03:22:30Z</dcterms:created>
  <dcterms:modified xsi:type="dcterms:W3CDTF">2025-11-29T03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